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Bank</w:t>
      </w:r>
      <w:r>
        <w:t xml:space="preserve"> </w:t>
      </w:r>
      <w:r>
        <w:t xml:space="preserve">and</w:t>
      </w:r>
      <w:r>
        <w:t xml:space="preserve"> </w:t>
      </w:r>
      <w:r>
        <w:t xml:space="preserve">Gaz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West Bank and Gaza received a score of 70.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West Bank and Gaz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West Bank and Gaza received a score of</w:t>
      </w:r>
      <w:r>
        <w:t xml:space="preserve"> </w:t>
      </w:r>
      <w:r>
        <w:rPr>
          <w:b/>
        </w:rPr>
        <w:t xml:space="preserve">86.6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West Bank and Gaza received a score of 55.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West Bank and Gaza received a score of 69.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West Bank and Gaza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West Bank and Gaz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West Bank and Gaz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West Bank and Gaz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West Bank and Gaz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West Bank and Gaz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West Bank and Gaz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West Bank and Gaz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West Bank and Gaz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West Bank and Gaza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West Bank and Gaza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West Bank and Gaza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West Bank and Gaza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West%20Bank%20and%20Gaz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st Bank and Gaz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2007,2012,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5, 2006, 2007, 2008, 2010, 2011, 2012,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10,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0, 2004, 2010, 2011,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st Bank and Gaz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Bank and Gaza Country Report</dc:title>
  <dc:creator>SPI Team</dc:creator>
  <cp:keywords/>
  <dcterms:created xsi:type="dcterms:W3CDTF">2021-05-25T14:57:39Z</dcterms:created>
  <dcterms:modified xsi:type="dcterms:W3CDTF">2021-05-25T14: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